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5F3F1"/>
  <w:body>
    <w:p w14:paraId="2DB83CA8" w14:textId="4875297C" w:rsidR="00FA32A2" w:rsidRPr="0019243D" w:rsidRDefault="008F6DBB">
      <w:pPr>
        <w:rPr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51FDE89" wp14:editId="19D2F0E0">
                <wp:simplePos x="0" y="0"/>
                <wp:positionH relativeFrom="page">
                  <wp:posOffset>3562350</wp:posOffset>
                </wp:positionH>
                <wp:positionV relativeFrom="paragraph">
                  <wp:posOffset>592455</wp:posOffset>
                </wp:positionV>
                <wp:extent cx="3838575" cy="7000875"/>
                <wp:effectExtent l="0" t="0" r="9525" b="9525"/>
                <wp:wrapSquare wrapText="bothSides"/>
                <wp:docPr id="13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38575" cy="70008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5875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1002">
                          <a:schemeClr val="lt2"/>
                        </a:fillRef>
                        <a:effectRef idx="0">
                          <a:scrgbClr r="0" g="0" b="0"/>
                        </a:effectRef>
                        <a:fontRef idx="major"/>
                      </wps:style>
                      <wps:txbx>
                        <w:txbxContent>
                          <w:p w14:paraId="56F88585" w14:textId="4886B677" w:rsidR="004305A2" w:rsidRPr="00376994" w:rsidRDefault="004305A2" w:rsidP="00376994">
                            <w:r w:rsidRPr="001B6BC2">
                              <w:rPr>
                                <w:rFonts w:ascii="Arno Pro" w:hAnsi="Arno Pro"/>
                                <w:b/>
                                <w:bCs/>
                                <w:sz w:val="24"/>
                                <w:szCs w:val="24"/>
                              </w:rPr>
                              <w:t>Description</w:t>
                            </w:r>
                            <w:r w:rsidR="00376994">
                              <w:rPr>
                                <w:rFonts w:ascii="Arno Pro" w:hAnsi="Arno Pro"/>
                                <w:b/>
                                <w:bCs/>
                                <w:sz w:val="24"/>
                                <w:szCs w:val="24"/>
                              </w:rPr>
                              <w:t>:</w:t>
                            </w:r>
                            <w:r w:rsidRPr="001B6BC2"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Pr="00CE0874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>Dark ruby color</w:t>
                            </w:r>
                            <w:r w:rsidR="00DE7250">
                              <w:rPr>
                                <w:sz w:val="26"/>
                                <w:szCs w:val="26"/>
                                <w:u w:val="single"/>
                              </w:rPr>
                              <w:t>,</w:t>
                            </w:r>
                            <w:r w:rsidR="00DE7250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 xml:space="preserve"> t</w:t>
                            </w:r>
                            <w:r w:rsidRPr="00CE0874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>he nose start</w:t>
                            </w:r>
                            <w:r w:rsidR="00DC6349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 xml:space="preserve">s </w:t>
                            </w:r>
                            <w:r w:rsidRPr="00CE0874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 xml:space="preserve">with a lot of earthiness that progressively lifts to reveal powdery floral aromas, minty, chaparral (growing all around the vineyard). The wine is smooth </w:t>
                            </w:r>
                            <w:r w:rsidR="00DC6349" w:rsidRPr="00CE0874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>and dense</w:t>
                            </w:r>
                            <w:r w:rsidRPr="00CE0874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 xml:space="preserve">. A slight graininess towards the end of the finish </w:t>
                            </w:r>
                            <w:r w:rsidR="00DC6349" w:rsidRPr="00CE0874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>indicates</w:t>
                            </w:r>
                            <w:r w:rsidRPr="00CE0874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 xml:space="preserve"> the wine still a few years of life.</w:t>
                            </w:r>
                          </w:p>
                          <w:p w14:paraId="55F263B8" w14:textId="6479AC04" w:rsidR="004218AE" w:rsidRDefault="00AE3490" w:rsidP="00376994">
                            <w:pPr>
                              <w:pStyle w:val="NoSpacing"/>
                              <w:rPr>
                                <w:rFonts w:ascii="Arno Pro" w:hAnsi="Arno Pro"/>
                                <w:sz w:val="24"/>
                                <w:szCs w:val="24"/>
                              </w:rPr>
                            </w:pPr>
                            <w:r w:rsidRPr="001B6BC2">
                              <w:rPr>
                                <w:rFonts w:ascii="Arno Pro" w:hAnsi="Arno Pro"/>
                                <w:sz w:val="24"/>
                                <w:szCs w:val="24"/>
                              </w:rPr>
                              <w:t>Sing</w:t>
                            </w:r>
                            <w:r w:rsidR="0062388F" w:rsidRPr="001B6BC2">
                              <w:rPr>
                                <w:rFonts w:ascii="Arno Pro" w:hAnsi="Arno Pro"/>
                                <w:sz w:val="24"/>
                                <w:szCs w:val="24"/>
                              </w:rPr>
                              <w:t xml:space="preserve">le Vintage </w:t>
                            </w:r>
                            <w:r w:rsidR="004305A2" w:rsidRPr="001B6BC2">
                              <w:rPr>
                                <w:rFonts w:ascii="Arno Pro" w:hAnsi="Arno Pro"/>
                                <w:sz w:val="24"/>
                                <w:szCs w:val="24"/>
                              </w:rPr>
                              <w:t xml:space="preserve">Back </w:t>
                            </w:r>
                            <w:r w:rsidR="001B6BC2" w:rsidRPr="001B6BC2">
                              <w:rPr>
                                <w:rFonts w:ascii="Arno Pro" w:hAnsi="Arno Pro"/>
                                <w:sz w:val="24"/>
                                <w:szCs w:val="24"/>
                              </w:rPr>
                              <w:t>St</w:t>
                            </w:r>
                            <w:r w:rsidR="004305A2" w:rsidRPr="001B6BC2">
                              <w:rPr>
                                <w:rFonts w:ascii="Arno Pro" w:hAnsi="Arno Pro"/>
                                <w:sz w:val="24"/>
                                <w:szCs w:val="24"/>
                              </w:rPr>
                              <w:t>ory</w:t>
                            </w:r>
                            <w:r w:rsidR="00FB0F38">
                              <w:rPr>
                                <w:rFonts w:ascii="Arno Pro" w:hAnsi="Arno Pro"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="00FB0F38" w:rsidRPr="005976CF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 xml:space="preserve">Before I purchased Kitoko Vineyard in </w:t>
                            </w:r>
                            <w:proofErr w:type="gramStart"/>
                            <w:r w:rsidR="00FB0F38" w:rsidRPr="005976CF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>2010,  I</w:t>
                            </w:r>
                            <w:proofErr w:type="gramEnd"/>
                            <w:r w:rsidR="00FB0F38" w:rsidRPr="005976CF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 xml:space="preserve"> bought fruit from several single vineyards to make and bottle wines that showcase the terroir of various appellations in the Napa Valley.  In 2008, I crafted only 50 cases of wine each from Larry's Vineyard on Mt Veeder, Jeff’s Vineyard in Yountville, Harry’s Vineyard in Coombsville and Tom's Vineyard in Rutherford.  I also made 450 cases of a Napa blend from the four vineyards.</w:t>
                            </w:r>
                            <w:r w:rsidR="001B6BC2" w:rsidRPr="001B6BC2">
                              <w:rPr>
                                <w:rFonts w:ascii="Arno Pro" w:hAnsi="Arno Pro"/>
                                <w:sz w:val="24"/>
                                <w:szCs w:val="24"/>
                              </w:rPr>
                              <w:t xml:space="preserve">                                                                     </w:t>
                            </w:r>
                          </w:p>
                          <w:p w14:paraId="7CEC5B3F" w14:textId="77777777" w:rsidR="00376994" w:rsidRPr="00376994" w:rsidRDefault="00376994" w:rsidP="00376994">
                            <w:pPr>
                              <w:pStyle w:val="NoSpacing"/>
                              <w:rPr>
                                <w:rFonts w:ascii="Arno Pro" w:hAnsi="Arno Pro"/>
                              </w:rPr>
                            </w:pPr>
                          </w:p>
                          <w:p w14:paraId="6DE09E34" w14:textId="00DA9868" w:rsidR="00F504F7" w:rsidRPr="00F504F7" w:rsidRDefault="002C1F87" w:rsidP="002C1F87">
                            <w:pPr>
                              <w:rPr>
                                <w:rFonts w:ascii="Arno Pro" w:hAnsi="Arno Pro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1B6BC2">
                              <w:rPr>
                                <w:rFonts w:ascii="Arno Pro" w:hAnsi="Arno Pro"/>
                                <w:sz w:val="24"/>
                                <w:szCs w:val="24"/>
                              </w:rPr>
                              <w:t>W</w:t>
                            </w:r>
                            <w:r w:rsidR="00B03A6B" w:rsidRPr="001B6BC2">
                              <w:rPr>
                                <w:rFonts w:ascii="Arno Pro" w:hAnsi="Arno Pro"/>
                                <w:sz w:val="24"/>
                                <w:szCs w:val="24"/>
                              </w:rPr>
                              <w:t xml:space="preserve">inemaking </w:t>
                            </w:r>
                            <w:r w:rsidR="005A11D9" w:rsidRPr="001B6BC2">
                              <w:rPr>
                                <w:rFonts w:ascii="Arno Pro" w:hAnsi="Arno Pro"/>
                                <w:sz w:val="24"/>
                                <w:szCs w:val="24"/>
                              </w:rPr>
                              <w:t>Style</w:t>
                            </w:r>
                            <w:r w:rsidR="00FB0F38">
                              <w:rPr>
                                <w:rFonts w:ascii="Arno Pro" w:hAnsi="Arno Pro"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="00FB0F38" w:rsidRPr="005A11D9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 xml:space="preserve">The techniques I learned in Bordeaux are nowadays considered a bit old </w:t>
                            </w:r>
                            <w:proofErr w:type="gramStart"/>
                            <w:r w:rsidR="00FB0F38" w:rsidRPr="005A11D9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>style</w:t>
                            </w:r>
                            <w:proofErr w:type="gramEnd"/>
                            <w:r w:rsidR="00FB0F38" w:rsidRPr="005A11D9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 xml:space="preserve"> but it is this style of winemaking that made the beautiful wines that came out of Bordeaux in the 80s and 90s. I maintain this style because I believe this is what makes for beautiful age-worthy wines. The 2008s are at a peak now and we thought it would be great to make an offer now, for the holidays.  Enjoy them together with family and friends.</w:t>
                            </w:r>
                          </w:p>
                          <w:p w14:paraId="038BB0EE" w14:textId="77777777" w:rsidR="00F504F7" w:rsidRDefault="00FA32A2" w:rsidP="00FB0F38">
                            <w:pPr>
                              <w:rPr>
                                <w:rFonts w:ascii="Arno Pro" w:hAnsi="Arno Pro"/>
                                <w:color w:val="404040" w:themeColor="text1" w:themeTint="BF"/>
                                <w:sz w:val="24"/>
                                <w:szCs w:val="24"/>
                              </w:rPr>
                            </w:pPr>
                            <w:r w:rsidRPr="001B6BC2">
                              <w:rPr>
                                <w:rFonts w:ascii="Arno Pro" w:hAnsi="Arno Pro"/>
                                <w:b/>
                                <w:bCs/>
                                <w:color w:val="404040" w:themeColor="text1" w:themeTint="BF"/>
                                <w:sz w:val="24"/>
                                <w:szCs w:val="24"/>
                              </w:rPr>
                              <w:t xml:space="preserve">The </w:t>
                            </w:r>
                            <w:r w:rsidR="008E1210" w:rsidRPr="001B6BC2">
                              <w:rPr>
                                <w:rFonts w:ascii="Arno Pro" w:hAnsi="Arno Pro"/>
                                <w:b/>
                                <w:bCs/>
                                <w:color w:val="404040" w:themeColor="text1" w:themeTint="BF"/>
                                <w:sz w:val="24"/>
                                <w:szCs w:val="24"/>
                              </w:rPr>
                              <w:t>Vin</w:t>
                            </w:r>
                            <w:r w:rsidR="00232E84" w:rsidRPr="001B6BC2">
                              <w:rPr>
                                <w:rFonts w:ascii="Arno Pro" w:hAnsi="Arno Pro"/>
                                <w:b/>
                                <w:bCs/>
                                <w:color w:val="404040" w:themeColor="text1" w:themeTint="BF"/>
                                <w:sz w:val="24"/>
                                <w:szCs w:val="24"/>
                              </w:rPr>
                              <w:t>tage</w:t>
                            </w:r>
                            <w:r w:rsidR="00FB0F38">
                              <w:rPr>
                                <w:rFonts w:ascii="Arno Pro" w:hAnsi="Arno Pro"/>
                                <w:color w:val="404040" w:themeColor="text1" w:themeTint="BF"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="00FB0F38" w:rsidRPr="00E61F32">
                              <w:rPr>
                                <w:rFonts w:ascii="Arno Pro" w:hAnsi="Arno Pro"/>
                                <w:sz w:val="20"/>
                                <w:szCs w:val="20"/>
                              </w:rPr>
                              <w:t>The 2008 wines always had a lot of charm. They were and still are very generous and voluptuous. This is due to the weather of this vintage. It was a dry vintage with a spring frost that lowered yields across the valley. In August there were massive fires in northern California that produced enough smoke high in the atmosphere to create a haze that slowed down maturation which allowed us to have a longer hang time. These two elements are the reason why the 2008 are so voluptuous.</w:t>
                            </w:r>
                            <w:r w:rsidR="00FB0F38" w:rsidRPr="00E61F32">
                              <w:t> </w:t>
                            </w:r>
                            <w:r w:rsidR="005143FE" w:rsidRPr="001B6BC2">
                              <w:rPr>
                                <w:rFonts w:ascii="Arno Pro" w:hAnsi="Arno Pro"/>
                                <w:color w:val="404040" w:themeColor="text1" w:themeTint="BF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  <w:p w14:paraId="3E916AC6" w14:textId="5D222FAC" w:rsidR="008F6DBB" w:rsidRPr="00DE7250" w:rsidRDefault="005143FE" w:rsidP="00FB0F38">
                            <w:pPr>
                              <w:rPr>
                                <w:rFonts w:ascii="Arno Pro" w:hAnsi="Arno Pro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1B6BC2">
                              <w:rPr>
                                <w:rFonts w:ascii="Arno Pro" w:hAnsi="Arno Pro"/>
                                <w:color w:val="404040" w:themeColor="text1" w:themeTint="BF"/>
                                <w:sz w:val="24"/>
                                <w:szCs w:val="24"/>
                              </w:rPr>
                              <w:t xml:space="preserve">                                                                          </w:t>
                            </w:r>
                            <w:r w:rsidR="008E1210" w:rsidRPr="001B6BC2"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  <w:p w14:paraId="5AA66E8F" w14:textId="778FD3E9" w:rsidR="00FA32A2" w:rsidRPr="001E175B" w:rsidRDefault="00FA32A2" w:rsidP="00FA32A2">
                            <w:pPr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</w:pPr>
                            <w:r w:rsidRPr="00484515">
                              <w:rPr>
                                <w:rFonts w:cstheme="min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LCOHOL: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  </w:t>
                            </w:r>
                            <w:r w:rsidR="000F61EA"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ab/>
                            </w:r>
                            <w:r w:rsidR="008F6DBB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14.</w:t>
                            </w:r>
                            <w:r w:rsidR="00B4657E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5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% </w:t>
                            </w:r>
                            <w:r w:rsidR="00DB0D97"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                                                                         </w:t>
                            </w:r>
                            <w:r w:rsidRPr="00484515">
                              <w:rPr>
                                <w:rFonts w:cstheme="min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CÉPAGE: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  </w:t>
                            </w:r>
                            <w:r w:rsidR="000F61EA"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ab/>
                            </w:r>
                            <w:r w:rsidR="00B4657E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100</w:t>
                            </w:r>
                            <w:r w:rsidRPr="003F6503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% Cab</w:t>
                            </w:r>
                            <w:r w:rsidR="00850E74" w:rsidRPr="003F6503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</w:t>
                            </w:r>
                            <w:r w:rsidRPr="003F6503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Sauv</w:t>
                            </w:r>
                            <w:r w:rsidR="00B4657E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ignon</w:t>
                            </w:r>
                            <w:r w:rsidR="005F308E" w:rsidRPr="003F6503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                                        </w:t>
                            </w:r>
                            <w:r w:rsidR="00B216F3" w:rsidRPr="003F6503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         </w:t>
                            </w:r>
                            <w:r w:rsidR="006009DE" w:rsidRPr="003F6503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 </w:t>
                            </w:r>
                            <w:r w:rsidR="006446B1" w:rsidRPr="003F6503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              </w:t>
                            </w:r>
                            <w:r w:rsidR="005F308E" w:rsidRPr="003F6503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                                           </w:t>
                            </w:r>
                            <w:r w:rsidR="005F308E" w:rsidRPr="003F6503">
                              <w:rPr>
                                <w:rFonts w:cstheme="minorHAnsi"/>
                                <w:color w:val="404040" w:themeColor="text1" w:themeTint="BF"/>
                              </w:rPr>
                              <w:t xml:space="preserve">                                                                                    </w:t>
                            </w:r>
                            <w:r w:rsidRPr="00484515">
                              <w:rPr>
                                <w:rFonts w:cstheme="min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ÉLEVAGE: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 </w:t>
                            </w:r>
                            <w:r w:rsidR="006462A4"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           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</w:t>
                            </w:r>
                            <w:r w:rsidR="008F6DBB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ab/>
                            </w:r>
                            <w:r w:rsidR="00615778"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19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Months</w:t>
                            </w:r>
                            <w:r w:rsidR="003F6503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, </w:t>
                            </w:r>
                            <w:r w:rsidR="00615778"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60 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% new French </w:t>
                            </w:r>
                            <w:r w:rsidR="00F876E7"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O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ak </w:t>
                            </w:r>
                            <w:r w:rsidRPr="00484515">
                              <w:rPr>
                                <w:rFonts w:cstheme="min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PRODUCTION: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 </w:t>
                            </w:r>
                            <w:r w:rsidR="003F6503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ab/>
                            </w:r>
                            <w:r w:rsidR="003F11D1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50</w:t>
                            </w:r>
                            <w:r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cases </w:t>
                            </w:r>
                            <w:r w:rsidR="00161221"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 xml:space="preserve">                                                                     </w:t>
                            </w:r>
                            <w:r w:rsidRPr="00484515">
                              <w:rPr>
                                <w:rFonts w:cstheme="min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OPTIMAL</w:t>
                            </w:r>
                            <w:r w:rsidR="00312752" w:rsidRPr="00484515">
                              <w:rPr>
                                <w:rFonts w:cstheme="min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G</w:t>
                            </w:r>
                            <w:r w:rsidR="004554C9" w:rsidRPr="00484515">
                              <w:rPr>
                                <w:rFonts w:cstheme="min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ING:</w:t>
                            </w:r>
                            <w:r w:rsidR="003F6503">
                              <w:rPr>
                                <w:rFonts w:cstheme="min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ab/>
                            </w:r>
                            <w:r w:rsidR="003F11D1">
                              <w:rPr>
                                <w:rFonts w:cstheme="min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F6503" w:rsidRPr="003F6503">
                              <w:rPr>
                                <w:rFonts w:ascii="Arno Pro" w:hAnsi="Arno Pro" w:cstheme="minorHAnsi"/>
                                <w:color w:val="404040" w:themeColor="text1" w:themeTint="BF"/>
                              </w:rPr>
                              <w:t>2</w:t>
                            </w:r>
                            <w:r w:rsidR="0018487D"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0</w:t>
                            </w:r>
                            <w:r w:rsidR="003F11D1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20</w:t>
                            </w:r>
                            <w:r w:rsidR="0018487D" w:rsidRPr="00484515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>-2030</w:t>
                            </w:r>
                            <w:r w:rsidR="00161221" w:rsidRPr="001E175B">
                              <w:rPr>
                                <w:rFonts w:ascii="Arno Pro" w:hAnsi="Arno Pro"/>
                                <w:color w:val="404040" w:themeColor="text1" w:themeTint="BF"/>
                              </w:rPr>
                              <w:tab/>
                            </w:r>
                          </w:p>
                          <w:p w14:paraId="3DEC42F5" w14:textId="77777777" w:rsidR="00FA32A2" w:rsidRPr="001E175B" w:rsidRDefault="00FA32A2" w:rsidP="00FA32A2">
                            <w:pPr>
                              <w:rPr>
                                <w:color w:val="404040" w:themeColor="text1" w:themeTint="BF"/>
                              </w:rPr>
                            </w:pPr>
                          </w:p>
                        </w:txbxContent>
                      </wps:txbx>
                      <wps:bodyPr rot="0" vert="horz" wrap="square" lIns="182880" tIns="457200" rIns="182880" bIns="73152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1FDE89" id="AutoShape 14" o:spid="_x0000_s1026" style="position:absolute;margin-left:280.5pt;margin-top:46.65pt;width:302.25pt;height:551.25pt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" fillcolor="white [3212]" stroked="f" strokeweight="1.25pt">
                <v:textbox inset="14.4pt,36pt,14.4pt,5.76pt">
                  <w:txbxContent>
                    <w:p w14:paraId="56F88585" w14:textId="4886B677" w:rsidR="004305A2" w:rsidRPr="00376994" w:rsidRDefault="004305A2" w:rsidP="00376994">
                      <w:r w:rsidRPr="001B6BC2">
                        <w:rPr>
                          <w:rFonts w:ascii="Arno Pro" w:hAnsi="Arno Pro"/>
                          <w:b/>
                          <w:bCs/>
                          <w:sz w:val="24"/>
                          <w:szCs w:val="24"/>
                        </w:rPr>
                        <w:t>Description</w:t>
                      </w:r>
                      <w:r w:rsidR="00376994">
                        <w:rPr>
                          <w:rFonts w:ascii="Arno Pro" w:hAnsi="Arno Pro"/>
                          <w:b/>
                          <w:bCs/>
                          <w:sz w:val="24"/>
                          <w:szCs w:val="24"/>
                        </w:rPr>
                        <w:t>:</w:t>
                      </w:r>
                      <w:r w:rsidRPr="001B6BC2">
                        <w:rPr>
                          <w:sz w:val="24"/>
                          <w:szCs w:val="24"/>
                        </w:rPr>
                        <w:t xml:space="preserve">  </w:t>
                      </w:r>
                      <w:r w:rsidRPr="00CE0874">
                        <w:rPr>
                          <w:rFonts w:ascii="Arno Pro" w:hAnsi="Arno Pro"/>
                          <w:sz w:val="20"/>
                          <w:szCs w:val="20"/>
                        </w:rPr>
                        <w:t>Dark ruby color</w:t>
                      </w:r>
                      <w:r w:rsidR="00DE7250">
                        <w:rPr>
                          <w:sz w:val="26"/>
                          <w:szCs w:val="26"/>
                          <w:u w:val="single"/>
                        </w:rPr>
                        <w:t>,</w:t>
                      </w:r>
                      <w:r w:rsidR="00DE7250">
                        <w:rPr>
                          <w:rFonts w:ascii="Arno Pro" w:hAnsi="Arno Pro"/>
                          <w:sz w:val="20"/>
                          <w:szCs w:val="20"/>
                        </w:rPr>
                        <w:t xml:space="preserve"> t</w:t>
                      </w:r>
                      <w:r w:rsidRPr="00CE0874">
                        <w:rPr>
                          <w:rFonts w:ascii="Arno Pro" w:hAnsi="Arno Pro"/>
                          <w:sz w:val="20"/>
                          <w:szCs w:val="20"/>
                        </w:rPr>
                        <w:t>he nose start</w:t>
                      </w:r>
                      <w:r w:rsidR="00DC6349">
                        <w:rPr>
                          <w:rFonts w:ascii="Arno Pro" w:hAnsi="Arno Pro"/>
                          <w:sz w:val="20"/>
                          <w:szCs w:val="20"/>
                        </w:rPr>
                        <w:t xml:space="preserve">s </w:t>
                      </w:r>
                      <w:r w:rsidRPr="00CE0874">
                        <w:rPr>
                          <w:rFonts w:ascii="Arno Pro" w:hAnsi="Arno Pro"/>
                          <w:sz w:val="20"/>
                          <w:szCs w:val="20"/>
                        </w:rPr>
                        <w:t xml:space="preserve">with a lot of earthiness that progressively lifts to reveal powdery floral aromas, minty, chaparral (growing all around the vineyard). The wine is smooth </w:t>
                      </w:r>
                      <w:r w:rsidR="00DC6349" w:rsidRPr="00CE0874">
                        <w:rPr>
                          <w:rFonts w:ascii="Arno Pro" w:hAnsi="Arno Pro"/>
                          <w:sz w:val="20"/>
                          <w:szCs w:val="20"/>
                        </w:rPr>
                        <w:t>and dense</w:t>
                      </w:r>
                      <w:r w:rsidRPr="00CE0874">
                        <w:rPr>
                          <w:rFonts w:ascii="Arno Pro" w:hAnsi="Arno Pro"/>
                          <w:sz w:val="20"/>
                          <w:szCs w:val="20"/>
                        </w:rPr>
                        <w:t xml:space="preserve">. A slight graininess towards the end of the finish </w:t>
                      </w:r>
                      <w:r w:rsidR="00DC6349" w:rsidRPr="00CE0874">
                        <w:rPr>
                          <w:rFonts w:ascii="Arno Pro" w:hAnsi="Arno Pro"/>
                          <w:sz w:val="20"/>
                          <w:szCs w:val="20"/>
                        </w:rPr>
                        <w:t>indicates</w:t>
                      </w:r>
                      <w:r w:rsidRPr="00CE0874">
                        <w:rPr>
                          <w:rFonts w:ascii="Arno Pro" w:hAnsi="Arno Pro"/>
                          <w:sz w:val="20"/>
                          <w:szCs w:val="20"/>
                        </w:rPr>
                        <w:t xml:space="preserve"> the wine still a few years of life.</w:t>
                      </w:r>
                    </w:p>
                    <w:p w14:paraId="55F263B8" w14:textId="6479AC04" w:rsidR="004218AE" w:rsidRDefault="00AE3490" w:rsidP="00376994">
                      <w:pPr>
                        <w:pStyle w:val="NoSpacing"/>
                        <w:rPr>
                          <w:rFonts w:ascii="Arno Pro" w:hAnsi="Arno Pro"/>
                          <w:sz w:val="24"/>
                          <w:szCs w:val="24"/>
                        </w:rPr>
                      </w:pPr>
                      <w:r w:rsidRPr="001B6BC2">
                        <w:rPr>
                          <w:rFonts w:ascii="Arno Pro" w:hAnsi="Arno Pro"/>
                          <w:sz w:val="24"/>
                          <w:szCs w:val="24"/>
                        </w:rPr>
                        <w:t>Sing</w:t>
                      </w:r>
                      <w:r w:rsidR="0062388F" w:rsidRPr="001B6BC2">
                        <w:rPr>
                          <w:rFonts w:ascii="Arno Pro" w:hAnsi="Arno Pro"/>
                          <w:sz w:val="24"/>
                          <w:szCs w:val="24"/>
                        </w:rPr>
                        <w:t xml:space="preserve">le Vintage </w:t>
                      </w:r>
                      <w:r w:rsidR="004305A2" w:rsidRPr="001B6BC2">
                        <w:rPr>
                          <w:rFonts w:ascii="Arno Pro" w:hAnsi="Arno Pro"/>
                          <w:sz w:val="24"/>
                          <w:szCs w:val="24"/>
                        </w:rPr>
                        <w:t xml:space="preserve">Back </w:t>
                      </w:r>
                      <w:r w:rsidR="001B6BC2" w:rsidRPr="001B6BC2">
                        <w:rPr>
                          <w:rFonts w:ascii="Arno Pro" w:hAnsi="Arno Pro"/>
                          <w:sz w:val="24"/>
                          <w:szCs w:val="24"/>
                        </w:rPr>
                        <w:t>St</w:t>
                      </w:r>
                      <w:r w:rsidR="004305A2" w:rsidRPr="001B6BC2">
                        <w:rPr>
                          <w:rFonts w:ascii="Arno Pro" w:hAnsi="Arno Pro"/>
                          <w:sz w:val="24"/>
                          <w:szCs w:val="24"/>
                        </w:rPr>
                        <w:t>ory</w:t>
                      </w:r>
                      <w:r w:rsidR="00FB0F38">
                        <w:rPr>
                          <w:rFonts w:ascii="Arno Pro" w:hAnsi="Arno Pro"/>
                          <w:sz w:val="24"/>
                          <w:szCs w:val="24"/>
                        </w:rPr>
                        <w:t xml:space="preserve">: </w:t>
                      </w:r>
                      <w:r w:rsidR="00FB0F38" w:rsidRPr="005976CF">
                        <w:rPr>
                          <w:rFonts w:ascii="Arno Pro" w:hAnsi="Arno Pro"/>
                          <w:sz w:val="20"/>
                          <w:szCs w:val="20"/>
                        </w:rPr>
                        <w:t xml:space="preserve">Before I purchased Kitoko Vineyard in </w:t>
                      </w:r>
                      <w:proofErr w:type="gramStart"/>
                      <w:r w:rsidR="00FB0F38" w:rsidRPr="005976CF">
                        <w:rPr>
                          <w:rFonts w:ascii="Arno Pro" w:hAnsi="Arno Pro"/>
                          <w:sz w:val="20"/>
                          <w:szCs w:val="20"/>
                        </w:rPr>
                        <w:t>2010,  I</w:t>
                      </w:r>
                      <w:proofErr w:type="gramEnd"/>
                      <w:r w:rsidR="00FB0F38" w:rsidRPr="005976CF">
                        <w:rPr>
                          <w:rFonts w:ascii="Arno Pro" w:hAnsi="Arno Pro"/>
                          <w:sz w:val="20"/>
                          <w:szCs w:val="20"/>
                        </w:rPr>
                        <w:t xml:space="preserve"> bought fruit from several single vineyards to make and bottle wines that showcase the terroir of various appellations in the Napa Valley.  In 2008, I crafted only 50 cases of wine each from Larry's Vineyard on Mt Veeder, Jeff’s Vineyard in Yountville, Harry’s Vineyard in Coombsville and Tom's Vineyard in Rutherford.  I also made 450 cases of a Napa blend from the four vineyards.</w:t>
                      </w:r>
                      <w:r w:rsidR="001B6BC2" w:rsidRPr="001B6BC2">
                        <w:rPr>
                          <w:rFonts w:ascii="Arno Pro" w:hAnsi="Arno Pro"/>
                          <w:sz w:val="24"/>
                          <w:szCs w:val="24"/>
                        </w:rPr>
                        <w:t xml:space="preserve">                                                                     </w:t>
                      </w:r>
                    </w:p>
                    <w:p w14:paraId="7CEC5B3F" w14:textId="77777777" w:rsidR="00376994" w:rsidRPr="00376994" w:rsidRDefault="00376994" w:rsidP="00376994">
                      <w:pPr>
                        <w:pStyle w:val="NoSpacing"/>
                        <w:rPr>
                          <w:rFonts w:ascii="Arno Pro" w:hAnsi="Arno Pro"/>
                        </w:rPr>
                      </w:pPr>
                    </w:p>
                    <w:p w14:paraId="6DE09E34" w14:textId="00DA9868" w:rsidR="00F504F7" w:rsidRPr="00F504F7" w:rsidRDefault="002C1F87" w:rsidP="002C1F87">
                      <w:pPr>
                        <w:rPr>
                          <w:rFonts w:ascii="Arno Pro" w:hAnsi="Arno Pro"/>
                          <w:color w:val="000000"/>
                          <w:sz w:val="20"/>
                          <w:szCs w:val="20"/>
                        </w:rPr>
                      </w:pPr>
                      <w:r w:rsidRPr="001B6BC2">
                        <w:rPr>
                          <w:rFonts w:ascii="Arno Pro" w:hAnsi="Arno Pro"/>
                          <w:sz w:val="24"/>
                          <w:szCs w:val="24"/>
                        </w:rPr>
                        <w:t>W</w:t>
                      </w:r>
                      <w:r w:rsidR="00B03A6B" w:rsidRPr="001B6BC2">
                        <w:rPr>
                          <w:rFonts w:ascii="Arno Pro" w:hAnsi="Arno Pro"/>
                          <w:sz w:val="24"/>
                          <w:szCs w:val="24"/>
                        </w:rPr>
                        <w:t xml:space="preserve">inemaking </w:t>
                      </w:r>
                      <w:r w:rsidR="005A11D9" w:rsidRPr="001B6BC2">
                        <w:rPr>
                          <w:rFonts w:ascii="Arno Pro" w:hAnsi="Arno Pro"/>
                          <w:sz w:val="24"/>
                          <w:szCs w:val="24"/>
                        </w:rPr>
                        <w:t>Style</w:t>
                      </w:r>
                      <w:r w:rsidR="00FB0F38">
                        <w:rPr>
                          <w:rFonts w:ascii="Arno Pro" w:hAnsi="Arno Pro"/>
                          <w:sz w:val="24"/>
                          <w:szCs w:val="24"/>
                        </w:rPr>
                        <w:t xml:space="preserve">: </w:t>
                      </w:r>
                      <w:r w:rsidR="00FB0F38" w:rsidRPr="005A11D9">
                        <w:rPr>
                          <w:rFonts w:ascii="Arno Pro" w:hAnsi="Arno Pro"/>
                          <w:sz w:val="20"/>
                          <w:szCs w:val="20"/>
                        </w:rPr>
                        <w:t xml:space="preserve">The techniques I learned in Bordeaux are nowadays considered a bit old </w:t>
                      </w:r>
                      <w:proofErr w:type="gramStart"/>
                      <w:r w:rsidR="00FB0F38" w:rsidRPr="005A11D9">
                        <w:rPr>
                          <w:rFonts w:ascii="Arno Pro" w:hAnsi="Arno Pro"/>
                          <w:sz w:val="20"/>
                          <w:szCs w:val="20"/>
                        </w:rPr>
                        <w:t>style</w:t>
                      </w:r>
                      <w:proofErr w:type="gramEnd"/>
                      <w:r w:rsidR="00FB0F38" w:rsidRPr="005A11D9">
                        <w:rPr>
                          <w:rFonts w:ascii="Arno Pro" w:hAnsi="Arno Pro"/>
                          <w:sz w:val="20"/>
                          <w:szCs w:val="20"/>
                        </w:rPr>
                        <w:t xml:space="preserve"> but it is this style of winemaking that made the beautiful wines that came out of Bordeaux in the 80s and 90s. I maintain this style because I believe this is what makes for beautiful age-worthy wines. The 2008s are at a peak now and we thought it would be great to make an offer now, for the holidays.  Enjoy them together with family and friends.</w:t>
                      </w:r>
                    </w:p>
                    <w:p w14:paraId="038BB0EE" w14:textId="77777777" w:rsidR="00F504F7" w:rsidRDefault="00FA32A2" w:rsidP="00FB0F38">
                      <w:pPr>
                        <w:rPr>
                          <w:rFonts w:ascii="Arno Pro" w:hAnsi="Arno Pro"/>
                          <w:color w:val="404040" w:themeColor="text1" w:themeTint="BF"/>
                          <w:sz w:val="24"/>
                          <w:szCs w:val="24"/>
                        </w:rPr>
                      </w:pPr>
                      <w:r w:rsidRPr="001B6BC2">
                        <w:rPr>
                          <w:rFonts w:ascii="Arno Pro" w:hAnsi="Arno Pro"/>
                          <w:b/>
                          <w:bCs/>
                          <w:color w:val="404040" w:themeColor="text1" w:themeTint="BF"/>
                          <w:sz w:val="24"/>
                          <w:szCs w:val="24"/>
                        </w:rPr>
                        <w:t xml:space="preserve">The </w:t>
                      </w:r>
                      <w:r w:rsidR="008E1210" w:rsidRPr="001B6BC2">
                        <w:rPr>
                          <w:rFonts w:ascii="Arno Pro" w:hAnsi="Arno Pro"/>
                          <w:b/>
                          <w:bCs/>
                          <w:color w:val="404040" w:themeColor="text1" w:themeTint="BF"/>
                          <w:sz w:val="24"/>
                          <w:szCs w:val="24"/>
                        </w:rPr>
                        <w:t>Vin</w:t>
                      </w:r>
                      <w:r w:rsidR="00232E84" w:rsidRPr="001B6BC2">
                        <w:rPr>
                          <w:rFonts w:ascii="Arno Pro" w:hAnsi="Arno Pro"/>
                          <w:b/>
                          <w:bCs/>
                          <w:color w:val="404040" w:themeColor="text1" w:themeTint="BF"/>
                          <w:sz w:val="24"/>
                          <w:szCs w:val="24"/>
                        </w:rPr>
                        <w:t>tage</w:t>
                      </w:r>
                      <w:r w:rsidR="00FB0F38">
                        <w:rPr>
                          <w:rFonts w:ascii="Arno Pro" w:hAnsi="Arno Pro"/>
                          <w:color w:val="404040" w:themeColor="text1" w:themeTint="BF"/>
                          <w:sz w:val="24"/>
                          <w:szCs w:val="24"/>
                        </w:rPr>
                        <w:t xml:space="preserve">: </w:t>
                      </w:r>
                      <w:r w:rsidR="00FB0F38" w:rsidRPr="00E61F32">
                        <w:rPr>
                          <w:rFonts w:ascii="Arno Pro" w:hAnsi="Arno Pro"/>
                          <w:sz w:val="20"/>
                          <w:szCs w:val="20"/>
                        </w:rPr>
                        <w:t>The 2008 wines always had a lot of charm. They were and still are very generous and voluptuous. This is due to the weather of this vintage. It was a dry vintage with a spring frost that lowered yields across the valley. In August there were massive fires in northern California that produced enough smoke high in the atmosphere to create a haze that slowed down maturation which allowed us to have a longer hang time. These two elements are the reason why the 2008 are so voluptuous.</w:t>
                      </w:r>
                      <w:r w:rsidR="00FB0F38" w:rsidRPr="00E61F32">
                        <w:t> </w:t>
                      </w:r>
                      <w:r w:rsidR="005143FE" w:rsidRPr="001B6BC2">
                        <w:rPr>
                          <w:rFonts w:ascii="Arno Pro" w:hAnsi="Arno Pro"/>
                          <w:color w:val="404040" w:themeColor="text1" w:themeTint="BF"/>
                          <w:sz w:val="24"/>
                          <w:szCs w:val="24"/>
                        </w:rPr>
                        <w:t xml:space="preserve">             </w:t>
                      </w:r>
                    </w:p>
                    <w:p w14:paraId="3E916AC6" w14:textId="5D222FAC" w:rsidR="008F6DBB" w:rsidRPr="00DE7250" w:rsidRDefault="005143FE" w:rsidP="00FB0F38">
                      <w:pPr>
                        <w:rPr>
                          <w:rFonts w:ascii="Arno Pro" w:hAnsi="Arno Pro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1B6BC2">
                        <w:rPr>
                          <w:rFonts w:ascii="Arno Pro" w:hAnsi="Arno Pro"/>
                          <w:color w:val="404040" w:themeColor="text1" w:themeTint="BF"/>
                          <w:sz w:val="24"/>
                          <w:szCs w:val="24"/>
                        </w:rPr>
                        <w:t xml:space="preserve">                                                                          </w:t>
                      </w:r>
                      <w:r w:rsidR="008E1210" w:rsidRPr="001B6BC2">
                        <w:rPr>
                          <w:sz w:val="24"/>
                          <w:szCs w:val="24"/>
                        </w:rPr>
                        <w:t xml:space="preserve">  </w:t>
                      </w:r>
                    </w:p>
                    <w:p w14:paraId="5AA66E8F" w14:textId="778FD3E9" w:rsidR="00FA32A2" w:rsidRPr="001E175B" w:rsidRDefault="00FA32A2" w:rsidP="00FA32A2">
                      <w:pPr>
                        <w:rPr>
                          <w:rFonts w:ascii="Arno Pro" w:hAnsi="Arno Pro"/>
                          <w:color w:val="404040" w:themeColor="text1" w:themeTint="BF"/>
                        </w:rPr>
                      </w:pPr>
                      <w:r w:rsidRPr="00484515">
                        <w:rPr>
                          <w:rFonts w:cstheme="minorHAnsi"/>
                          <w:color w:val="404040" w:themeColor="text1" w:themeTint="BF"/>
                          <w:sz w:val="20"/>
                          <w:szCs w:val="20"/>
                        </w:rPr>
                        <w:t>ALCOHOL: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  </w:t>
                      </w:r>
                      <w:r w:rsidR="000F61EA"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ab/>
                      </w:r>
                      <w:r w:rsidR="008F6DBB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>14.</w:t>
                      </w:r>
                      <w:r w:rsidR="00B4657E">
                        <w:rPr>
                          <w:rFonts w:ascii="Arno Pro" w:hAnsi="Arno Pro"/>
                          <w:color w:val="404040" w:themeColor="text1" w:themeTint="BF"/>
                        </w:rPr>
                        <w:t>5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% </w:t>
                      </w:r>
                      <w:r w:rsidR="00DB0D97"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                                                                         </w:t>
                      </w:r>
                      <w:r w:rsidRPr="00484515">
                        <w:rPr>
                          <w:rFonts w:cstheme="minorHAnsi"/>
                          <w:color w:val="404040" w:themeColor="text1" w:themeTint="BF"/>
                          <w:sz w:val="20"/>
                          <w:szCs w:val="20"/>
                        </w:rPr>
                        <w:t>CÉPAGE: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  </w:t>
                      </w:r>
                      <w:r w:rsidR="000F61EA"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ab/>
                      </w:r>
                      <w:r w:rsidR="00B4657E">
                        <w:rPr>
                          <w:rFonts w:ascii="Arno Pro" w:hAnsi="Arno Pro"/>
                          <w:color w:val="404040" w:themeColor="text1" w:themeTint="BF"/>
                        </w:rPr>
                        <w:t>100</w:t>
                      </w:r>
                      <w:r w:rsidRPr="003F6503">
                        <w:rPr>
                          <w:rFonts w:ascii="Arno Pro" w:hAnsi="Arno Pro"/>
                          <w:color w:val="404040" w:themeColor="text1" w:themeTint="BF"/>
                        </w:rPr>
                        <w:t>% Cab</w:t>
                      </w:r>
                      <w:r w:rsidR="00850E74" w:rsidRPr="003F6503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</w:t>
                      </w:r>
                      <w:r w:rsidRPr="003F6503">
                        <w:rPr>
                          <w:rFonts w:ascii="Arno Pro" w:hAnsi="Arno Pro"/>
                          <w:color w:val="404040" w:themeColor="text1" w:themeTint="BF"/>
                        </w:rPr>
                        <w:t>Sauv</w:t>
                      </w:r>
                      <w:r w:rsidR="00B4657E">
                        <w:rPr>
                          <w:rFonts w:ascii="Arno Pro" w:hAnsi="Arno Pro"/>
                          <w:color w:val="404040" w:themeColor="text1" w:themeTint="BF"/>
                        </w:rPr>
                        <w:t>ignon</w:t>
                      </w:r>
                      <w:r w:rsidR="005F308E" w:rsidRPr="003F6503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                                        </w:t>
                      </w:r>
                      <w:r w:rsidR="00B216F3" w:rsidRPr="003F6503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         </w:t>
                      </w:r>
                      <w:r w:rsidR="006009DE" w:rsidRPr="003F6503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 </w:t>
                      </w:r>
                      <w:r w:rsidR="006446B1" w:rsidRPr="003F6503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              </w:t>
                      </w:r>
                      <w:r w:rsidR="005F308E" w:rsidRPr="003F6503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                                           </w:t>
                      </w:r>
                      <w:r w:rsidR="005F308E" w:rsidRPr="003F6503">
                        <w:rPr>
                          <w:rFonts w:cstheme="minorHAnsi"/>
                          <w:color w:val="404040" w:themeColor="text1" w:themeTint="BF"/>
                        </w:rPr>
                        <w:t xml:space="preserve">                                                                                    </w:t>
                      </w:r>
                      <w:r w:rsidRPr="00484515">
                        <w:rPr>
                          <w:rFonts w:cstheme="minorHAnsi"/>
                          <w:color w:val="404040" w:themeColor="text1" w:themeTint="BF"/>
                          <w:sz w:val="20"/>
                          <w:szCs w:val="20"/>
                        </w:rPr>
                        <w:t>ÉLEVAGE: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> </w:t>
                      </w:r>
                      <w:r w:rsidR="006462A4"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           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</w:t>
                      </w:r>
                      <w:r w:rsidR="008F6DBB">
                        <w:rPr>
                          <w:rFonts w:ascii="Arno Pro" w:hAnsi="Arno Pro"/>
                          <w:color w:val="404040" w:themeColor="text1" w:themeTint="BF"/>
                        </w:rPr>
                        <w:tab/>
                      </w:r>
                      <w:r w:rsidR="00615778"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>19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Months</w:t>
                      </w:r>
                      <w:r w:rsidR="003F6503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, </w:t>
                      </w:r>
                      <w:r w:rsidR="00615778"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60 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% new French </w:t>
                      </w:r>
                      <w:r w:rsidR="00F876E7"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>O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ak </w:t>
                      </w:r>
                      <w:r w:rsidRPr="00484515">
                        <w:rPr>
                          <w:rFonts w:cstheme="minorHAnsi"/>
                          <w:color w:val="404040" w:themeColor="text1" w:themeTint="BF"/>
                          <w:sz w:val="20"/>
                          <w:szCs w:val="20"/>
                        </w:rPr>
                        <w:t>PRODUCTION: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> </w:t>
                      </w:r>
                      <w:r w:rsidR="003F6503">
                        <w:rPr>
                          <w:rFonts w:ascii="Arno Pro" w:hAnsi="Arno Pro"/>
                          <w:color w:val="404040" w:themeColor="text1" w:themeTint="BF"/>
                        </w:rPr>
                        <w:tab/>
                      </w:r>
                      <w:r w:rsidR="003F11D1">
                        <w:rPr>
                          <w:rFonts w:ascii="Arno Pro" w:hAnsi="Arno Pro"/>
                          <w:color w:val="404040" w:themeColor="text1" w:themeTint="BF"/>
                        </w:rPr>
                        <w:t>50</w:t>
                      </w:r>
                      <w:r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cases </w:t>
                      </w:r>
                      <w:r w:rsidR="00161221"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 xml:space="preserve">                                                                     </w:t>
                      </w:r>
                      <w:r w:rsidRPr="00484515">
                        <w:rPr>
                          <w:rFonts w:cstheme="minorHAnsi"/>
                          <w:color w:val="404040" w:themeColor="text1" w:themeTint="BF"/>
                          <w:sz w:val="20"/>
                          <w:szCs w:val="20"/>
                        </w:rPr>
                        <w:t>OPTIMAL</w:t>
                      </w:r>
                      <w:r w:rsidR="00312752" w:rsidRPr="00484515">
                        <w:rPr>
                          <w:rFonts w:cstheme="minorHAnsi"/>
                          <w:color w:val="404040" w:themeColor="text1" w:themeTint="BF"/>
                          <w:sz w:val="20"/>
                          <w:szCs w:val="20"/>
                        </w:rPr>
                        <w:t xml:space="preserve"> AG</w:t>
                      </w:r>
                      <w:r w:rsidR="004554C9" w:rsidRPr="00484515">
                        <w:rPr>
                          <w:rFonts w:cstheme="minorHAnsi"/>
                          <w:color w:val="404040" w:themeColor="text1" w:themeTint="BF"/>
                          <w:sz w:val="20"/>
                          <w:szCs w:val="20"/>
                        </w:rPr>
                        <w:t>ING:</w:t>
                      </w:r>
                      <w:r w:rsidR="003F6503">
                        <w:rPr>
                          <w:rFonts w:cstheme="minorHAnsi"/>
                          <w:color w:val="404040" w:themeColor="text1" w:themeTint="BF"/>
                          <w:sz w:val="20"/>
                          <w:szCs w:val="20"/>
                        </w:rPr>
                        <w:tab/>
                      </w:r>
                      <w:r w:rsidR="003F11D1">
                        <w:rPr>
                          <w:rFonts w:cstheme="minorHAnsi"/>
                          <w:color w:val="404040" w:themeColor="text1" w:themeTint="BF"/>
                          <w:sz w:val="20"/>
                          <w:szCs w:val="20"/>
                        </w:rPr>
                        <w:t xml:space="preserve"> </w:t>
                      </w:r>
                      <w:r w:rsidR="003F6503" w:rsidRPr="003F6503">
                        <w:rPr>
                          <w:rFonts w:ascii="Arno Pro" w:hAnsi="Arno Pro" w:cstheme="minorHAnsi"/>
                          <w:color w:val="404040" w:themeColor="text1" w:themeTint="BF"/>
                        </w:rPr>
                        <w:t>2</w:t>
                      </w:r>
                      <w:r w:rsidR="0018487D"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>0</w:t>
                      </w:r>
                      <w:r w:rsidR="003F11D1">
                        <w:rPr>
                          <w:rFonts w:ascii="Arno Pro" w:hAnsi="Arno Pro"/>
                          <w:color w:val="404040" w:themeColor="text1" w:themeTint="BF"/>
                        </w:rPr>
                        <w:t>20</w:t>
                      </w:r>
                      <w:r w:rsidR="0018487D" w:rsidRPr="00484515">
                        <w:rPr>
                          <w:rFonts w:ascii="Arno Pro" w:hAnsi="Arno Pro"/>
                          <w:color w:val="404040" w:themeColor="text1" w:themeTint="BF"/>
                        </w:rPr>
                        <w:t>-2030</w:t>
                      </w:r>
                      <w:r w:rsidR="00161221" w:rsidRPr="001E175B">
                        <w:rPr>
                          <w:rFonts w:ascii="Arno Pro" w:hAnsi="Arno Pro"/>
                          <w:color w:val="404040" w:themeColor="text1" w:themeTint="BF"/>
                        </w:rPr>
                        <w:tab/>
                      </w:r>
                    </w:p>
                    <w:p w14:paraId="3DEC42F5" w14:textId="77777777" w:rsidR="00FA32A2" w:rsidRPr="001E175B" w:rsidRDefault="00FA32A2" w:rsidP="00FA32A2">
                      <w:pPr>
                        <w:rPr>
                          <w:color w:val="404040" w:themeColor="text1" w:themeTint="BF"/>
                        </w:rPr>
                      </w:pPr>
                    </w:p>
                  </w:txbxContent>
                </v:textbox>
                <w10:wrap type="square" anchorx="page"/>
              </v:rect>
            </w:pict>
          </mc:Fallback>
        </mc:AlternateContent>
      </w:r>
      <w:r w:rsidRPr="003F7D7D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8992" behindDoc="0" locked="0" layoutInCell="1" allowOverlap="1" wp14:anchorId="0D7A039A" wp14:editId="7889F2F3">
                <wp:simplePos x="0" y="0"/>
                <wp:positionH relativeFrom="column">
                  <wp:posOffset>3181350</wp:posOffset>
                </wp:positionH>
                <wp:positionV relativeFrom="paragraph">
                  <wp:posOffset>95250</wp:posOffset>
                </wp:positionV>
                <wp:extent cx="236093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45CB40" w14:textId="41982083" w:rsidR="00CD4BE5" w:rsidRDefault="00C75C8C">
                            <w:pPr>
                              <w:rPr>
                                <w:rFonts w:ascii="Arno Pro" w:hAnsi="Arno Pro"/>
                                <w:b/>
                                <w:bCs/>
                                <w:color w:val="BAA36A"/>
                                <w:sz w:val="28"/>
                                <w:szCs w:val="28"/>
                              </w:rPr>
                            </w:pPr>
                            <w:r w:rsidRPr="008658DB">
                              <w:rPr>
                                <w:rFonts w:ascii="Arno Pro" w:hAnsi="Arno Pro"/>
                                <w:b/>
                                <w:bCs/>
                                <w:color w:val="BAA36A"/>
                                <w:sz w:val="28"/>
                                <w:szCs w:val="28"/>
                              </w:rPr>
                              <w:t>20</w:t>
                            </w:r>
                            <w:r w:rsidR="007704CB">
                              <w:rPr>
                                <w:rFonts w:ascii="Arno Pro" w:hAnsi="Arno Pro"/>
                                <w:b/>
                                <w:bCs/>
                                <w:color w:val="BAA36A"/>
                                <w:sz w:val="28"/>
                                <w:szCs w:val="28"/>
                              </w:rPr>
                              <w:t>08</w:t>
                            </w:r>
                            <w:r w:rsidRPr="008658DB">
                              <w:rPr>
                                <w:rFonts w:ascii="Arno Pro" w:hAnsi="Arno Pro"/>
                                <w:b/>
                                <w:bCs/>
                                <w:color w:val="BAA36A"/>
                                <w:sz w:val="28"/>
                                <w:szCs w:val="28"/>
                              </w:rPr>
                              <w:t xml:space="preserve"> Hesperian</w:t>
                            </w:r>
                            <w:r w:rsidR="00934AD0" w:rsidRPr="008658DB">
                              <w:rPr>
                                <w:rFonts w:ascii="Arno Pro" w:hAnsi="Arno Pro"/>
                                <w:b/>
                                <w:bCs/>
                                <w:color w:val="BAA36A"/>
                                <w:sz w:val="28"/>
                                <w:szCs w:val="28"/>
                              </w:rPr>
                              <w:t xml:space="preserve">              </w:t>
                            </w:r>
                            <w:r w:rsidR="00A72F0F" w:rsidRPr="008658DB">
                              <w:rPr>
                                <w:rFonts w:ascii="Arno Pro" w:hAnsi="Arno Pro"/>
                                <w:b/>
                                <w:bCs/>
                                <w:color w:val="BAA36A"/>
                                <w:sz w:val="28"/>
                                <w:szCs w:val="28"/>
                              </w:rPr>
                              <w:t xml:space="preserve">                 </w:t>
                            </w:r>
                            <w:r w:rsidR="00934AD0" w:rsidRPr="008658DB">
                              <w:rPr>
                                <w:rFonts w:ascii="Arno Pro" w:hAnsi="Arno Pro"/>
                                <w:b/>
                                <w:bCs/>
                                <w:color w:val="BAA36A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8658DB">
                              <w:rPr>
                                <w:rFonts w:ascii="Arno Pro" w:hAnsi="Arno Pro"/>
                                <w:b/>
                                <w:bCs/>
                                <w:color w:val="BAA36A"/>
                                <w:sz w:val="28"/>
                                <w:szCs w:val="28"/>
                              </w:rPr>
                              <w:t>Cabernet Sauvignon</w:t>
                            </w:r>
                          </w:p>
                          <w:p w14:paraId="1DD042B7" w14:textId="600B503E" w:rsidR="003F7D7D" w:rsidRPr="000116BD" w:rsidRDefault="000833C8">
                            <w:pPr>
                              <w:rPr>
                                <w:rFonts w:ascii="Arno Pro" w:hAnsi="Arno Pro"/>
                                <w:b/>
                                <w:bCs/>
                                <w:color w:val="BAA36A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no Pro" w:hAnsi="Arno Pro"/>
                                <w:i/>
                                <w:iCs/>
                                <w:color w:val="BAA36A"/>
                                <w:sz w:val="28"/>
                                <w:szCs w:val="28"/>
                              </w:rPr>
                              <w:t>Larry’s</w:t>
                            </w:r>
                            <w:r w:rsidR="007D093D">
                              <w:rPr>
                                <w:rFonts w:ascii="Arno Pro" w:hAnsi="Arno Pro"/>
                                <w:i/>
                                <w:iCs/>
                                <w:color w:val="BAA36A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5A4D66">
                              <w:rPr>
                                <w:rFonts w:ascii="Arno Pro" w:hAnsi="Arno Pro"/>
                                <w:i/>
                                <w:iCs/>
                                <w:color w:val="BAA36A"/>
                                <w:sz w:val="28"/>
                                <w:szCs w:val="28"/>
                              </w:rPr>
                              <w:t>Vineyard</w:t>
                            </w:r>
                            <w:r>
                              <w:rPr>
                                <w:rFonts w:ascii="Arno Pro" w:hAnsi="Arno Pro"/>
                                <w:i/>
                                <w:iCs/>
                                <w:color w:val="BAA36A"/>
                                <w:sz w:val="28"/>
                                <w:szCs w:val="28"/>
                              </w:rPr>
                              <w:t>, Mt Veede</w:t>
                            </w:r>
                            <w:r w:rsidR="00B91C7E">
                              <w:rPr>
                                <w:rFonts w:ascii="Arno Pro" w:hAnsi="Arno Pro"/>
                                <w:i/>
                                <w:iCs/>
                                <w:color w:val="BAA36A"/>
                                <w:sz w:val="28"/>
                                <w:szCs w:val="28"/>
                              </w:rPr>
                              <w:t>r</w:t>
                            </w:r>
                            <w:r w:rsidR="005A4D66">
                              <w:rPr>
                                <w:rFonts w:ascii="Arno Pro" w:hAnsi="Arno Pro"/>
                                <w:i/>
                                <w:iCs/>
                                <w:color w:val="BAA36A"/>
                                <w:sz w:val="28"/>
                                <w:szCs w:val="28"/>
                              </w:rPr>
                              <w:t xml:space="preserve">, Napa </w:t>
                            </w:r>
                            <w:r w:rsidR="0094775F">
                              <w:rPr>
                                <w:rFonts w:ascii="Arno Pro" w:hAnsi="Arno Pro"/>
                                <w:i/>
                                <w:iCs/>
                                <w:color w:val="BAA36A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3F56F0" w:rsidRPr="008658DB">
                              <w:rPr>
                                <w:rFonts w:ascii="Arno Pro" w:hAnsi="Arno Pro"/>
                                <w:i/>
                                <w:iCs/>
                                <w:color w:val="BAA36A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D7A039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250.5pt;margin-top:7.5pt;width:185.9pt;height:110.6pt;z-index:25166899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" stroked="f">
                <v:textbox style="mso-fit-shape-to-text:t">
                  <w:txbxContent>
                    <w:p w14:paraId="2645CB40" w14:textId="41982083" w:rsidR="00CD4BE5" w:rsidRDefault="00C75C8C">
                      <w:pPr>
                        <w:rPr>
                          <w:rFonts w:ascii="Arno Pro" w:hAnsi="Arno Pro"/>
                          <w:b/>
                          <w:bCs/>
                          <w:color w:val="BAA36A"/>
                          <w:sz w:val="28"/>
                          <w:szCs w:val="28"/>
                        </w:rPr>
                      </w:pPr>
                      <w:r w:rsidRPr="008658DB">
                        <w:rPr>
                          <w:rFonts w:ascii="Arno Pro" w:hAnsi="Arno Pro"/>
                          <w:b/>
                          <w:bCs/>
                          <w:color w:val="BAA36A"/>
                          <w:sz w:val="28"/>
                          <w:szCs w:val="28"/>
                        </w:rPr>
                        <w:t>20</w:t>
                      </w:r>
                      <w:r w:rsidR="007704CB">
                        <w:rPr>
                          <w:rFonts w:ascii="Arno Pro" w:hAnsi="Arno Pro"/>
                          <w:b/>
                          <w:bCs/>
                          <w:color w:val="BAA36A"/>
                          <w:sz w:val="28"/>
                          <w:szCs w:val="28"/>
                        </w:rPr>
                        <w:t>08</w:t>
                      </w:r>
                      <w:r w:rsidRPr="008658DB">
                        <w:rPr>
                          <w:rFonts w:ascii="Arno Pro" w:hAnsi="Arno Pro"/>
                          <w:b/>
                          <w:bCs/>
                          <w:color w:val="BAA36A"/>
                          <w:sz w:val="28"/>
                          <w:szCs w:val="28"/>
                        </w:rPr>
                        <w:t xml:space="preserve"> Hesperian</w:t>
                      </w:r>
                      <w:r w:rsidR="00934AD0" w:rsidRPr="008658DB">
                        <w:rPr>
                          <w:rFonts w:ascii="Arno Pro" w:hAnsi="Arno Pro"/>
                          <w:b/>
                          <w:bCs/>
                          <w:color w:val="BAA36A"/>
                          <w:sz w:val="28"/>
                          <w:szCs w:val="28"/>
                        </w:rPr>
                        <w:t xml:space="preserve">              </w:t>
                      </w:r>
                      <w:r w:rsidR="00A72F0F" w:rsidRPr="008658DB">
                        <w:rPr>
                          <w:rFonts w:ascii="Arno Pro" w:hAnsi="Arno Pro"/>
                          <w:b/>
                          <w:bCs/>
                          <w:color w:val="BAA36A"/>
                          <w:sz w:val="28"/>
                          <w:szCs w:val="28"/>
                        </w:rPr>
                        <w:t xml:space="preserve">                 </w:t>
                      </w:r>
                      <w:r w:rsidR="00934AD0" w:rsidRPr="008658DB">
                        <w:rPr>
                          <w:rFonts w:ascii="Arno Pro" w:hAnsi="Arno Pro"/>
                          <w:b/>
                          <w:bCs/>
                          <w:color w:val="BAA36A"/>
                          <w:sz w:val="28"/>
                          <w:szCs w:val="28"/>
                        </w:rPr>
                        <w:t xml:space="preserve"> </w:t>
                      </w:r>
                      <w:r w:rsidRPr="008658DB">
                        <w:rPr>
                          <w:rFonts w:ascii="Arno Pro" w:hAnsi="Arno Pro"/>
                          <w:b/>
                          <w:bCs/>
                          <w:color w:val="BAA36A"/>
                          <w:sz w:val="28"/>
                          <w:szCs w:val="28"/>
                        </w:rPr>
                        <w:t>Cabernet Sauvignon</w:t>
                      </w:r>
                    </w:p>
                    <w:p w14:paraId="1DD042B7" w14:textId="600B503E" w:rsidR="003F7D7D" w:rsidRPr="000116BD" w:rsidRDefault="000833C8">
                      <w:pPr>
                        <w:rPr>
                          <w:rFonts w:ascii="Arno Pro" w:hAnsi="Arno Pro"/>
                          <w:b/>
                          <w:bCs/>
                          <w:color w:val="BAA36A"/>
                          <w:sz w:val="28"/>
                          <w:szCs w:val="28"/>
                        </w:rPr>
                      </w:pPr>
                      <w:r>
                        <w:rPr>
                          <w:rFonts w:ascii="Arno Pro" w:hAnsi="Arno Pro"/>
                          <w:i/>
                          <w:iCs/>
                          <w:color w:val="BAA36A"/>
                          <w:sz w:val="28"/>
                          <w:szCs w:val="28"/>
                        </w:rPr>
                        <w:t>Larry’s</w:t>
                      </w:r>
                      <w:r w:rsidR="007D093D">
                        <w:rPr>
                          <w:rFonts w:ascii="Arno Pro" w:hAnsi="Arno Pro"/>
                          <w:i/>
                          <w:iCs/>
                          <w:color w:val="BAA36A"/>
                          <w:sz w:val="28"/>
                          <w:szCs w:val="28"/>
                        </w:rPr>
                        <w:t xml:space="preserve"> </w:t>
                      </w:r>
                      <w:r w:rsidR="005A4D66">
                        <w:rPr>
                          <w:rFonts w:ascii="Arno Pro" w:hAnsi="Arno Pro"/>
                          <w:i/>
                          <w:iCs/>
                          <w:color w:val="BAA36A"/>
                          <w:sz w:val="28"/>
                          <w:szCs w:val="28"/>
                        </w:rPr>
                        <w:t>Vineyard</w:t>
                      </w:r>
                      <w:r>
                        <w:rPr>
                          <w:rFonts w:ascii="Arno Pro" w:hAnsi="Arno Pro"/>
                          <w:i/>
                          <w:iCs/>
                          <w:color w:val="BAA36A"/>
                          <w:sz w:val="28"/>
                          <w:szCs w:val="28"/>
                        </w:rPr>
                        <w:t>, Mt Veede</w:t>
                      </w:r>
                      <w:r w:rsidR="00B91C7E">
                        <w:rPr>
                          <w:rFonts w:ascii="Arno Pro" w:hAnsi="Arno Pro"/>
                          <w:i/>
                          <w:iCs/>
                          <w:color w:val="BAA36A"/>
                          <w:sz w:val="28"/>
                          <w:szCs w:val="28"/>
                        </w:rPr>
                        <w:t>r</w:t>
                      </w:r>
                      <w:r w:rsidR="005A4D66">
                        <w:rPr>
                          <w:rFonts w:ascii="Arno Pro" w:hAnsi="Arno Pro"/>
                          <w:i/>
                          <w:iCs/>
                          <w:color w:val="BAA36A"/>
                          <w:sz w:val="28"/>
                          <w:szCs w:val="28"/>
                        </w:rPr>
                        <w:t xml:space="preserve">, Napa </w:t>
                      </w:r>
                      <w:r w:rsidR="0094775F">
                        <w:rPr>
                          <w:rFonts w:ascii="Arno Pro" w:hAnsi="Arno Pro"/>
                          <w:i/>
                          <w:iCs/>
                          <w:color w:val="BAA36A"/>
                          <w:sz w:val="28"/>
                          <w:szCs w:val="28"/>
                        </w:rPr>
                        <w:t xml:space="preserve"> </w:t>
                      </w:r>
                      <w:r w:rsidR="003F56F0" w:rsidRPr="008658DB">
                        <w:rPr>
                          <w:rFonts w:ascii="Arno Pro" w:hAnsi="Arno Pro"/>
                          <w:i/>
                          <w:iCs/>
                          <w:color w:val="BAA36A"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bookmarkStart w:id="0" w:name="_Hlk34732090"/>
      <w:bookmarkEnd w:id="0"/>
      <w:r w:rsidR="00FA32A2">
        <w:rPr>
          <w:noProof/>
        </w:rPr>
        <w:drawing>
          <wp:inline distT="0" distB="0" distL="0" distR="0" wp14:anchorId="0BFB2169" wp14:editId="4CAB149D">
            <wp:extent cx="2457983" cy="730567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9096" cy="73387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F7D7D" w:rsidRPr="00F74667">
        <w:rPr>
          <w:sz w:val="36"/>
          <w:szCs w:val="36"/>
        </w:rPr>
        <w:t xml:space="preserve"> </w:t>
      </w:r>
    </w:p>
    <w:sectPr w:rsidR="00FA32A2" w:rsidRPr="0019243D" w:rsidSect="003D4DA5">
      <w:headerReference w:type="default" r:id="rId10"/>
      <w:footerReference w:type="default" r:id="rId11"/>
      <w:pgSz w:w="12240" w:h="15840"/>
      <w:pgMar w:top="7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AB97F2" w14:textId="77777777" w:rsidR="00B219AB" w:rsidRDefault="00B219AB" w:rsidP="00FA32A2">
      <w:pPr>
        <w:spacing w:after="0" w:line="240" w:lineRule="auto"/>
      </w:pPr>
      <w:r>
        <w:separator/>
      </w:r>
    </w:p>
  </w:endnote>
  <w:endnote w:type="continuationSeparator" w:id="0">
    <w:p w14:paraId="3F1C85F4" w14:textId="77777777" w:rsidR="00B219AB" w:rsidRDefault="00B219AB" w:rsidP="00FA32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no Pro">
    <w:panose1 w:val="02020502040506020403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A4257" w14:textId="77777777" w:rsidR="00667A94" w:rsidRDefault="00667A94">
    <w:pPr>
      <w:pStyle w:val="Footer"/>
    </w:pPr>
  </w:p>
  <w:p w14:paraId="598D2F23" w14:textId="4DF24B71" w:rsidR="003C2E51" w:rsidRDefault="00516726">
    <w:pPr>
      <w:pStyle w:val="Footer"/>
    </w:pPr>
    <w:r>
      <w:rPr>
        <w:sz w:val="16"/>
        <w:szCs w:val="16"/>
      </w:rPr>
      <w:t xml:space="preserve">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9366A3" w14:textId="77777777" w:rsidR="00B219AB" w:rsidRDefault="00B219AB" w:rsidP="00FA32A2">
      <w:pPr>
        <w:spacing w:after="0" w:line="240" w:lineRule="auto"/>
      </w:pPr>
      <w:r>
        <w:separator/>
      </w:r>
    </w:p>
  </w:footnote>
  <w:footnote w:type="continuationSeparator" w:id="0">
    <w:p w14:paraId="5357675D" w14:textId="77777777" w:rsidR="00B219AB" w:rsidRDefault="00B219AB" w:rsidP="00FA32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63B13" w14:textId="63450B8F" w:rsidR="00FA32A2" w:rsidRDefault="005E3889">
    <w:pPr>
      <w:pStyle w:val="Header"/>
    </w:pPr>
    <w:r>
      <w:rPr>
        <w:noProof/>
        <w:sz w:val="16"/>
        <w:szCs w:val="16"/>
      </w:rPr>
      <w:pict w14:anchorId="5A71BD3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971087" o:spid="_x0000_s1025" type="#_x0000_t75" alt="/Users/kmgdesign/Dropbox/KMGDesign/Customers/Hesperian/Letterhead/Hesperian_Letterhead_Footer_BW.jpg" style="position:absolute;margin-left:-36pt;margin-top:-115.3pt;width:619.95pt;height:813.6pt;z-index:-251658752;mso-wrap-edited:f;mso-position-horizontal-relative:margin;mso-position-vertical-relative:margin" o:allowincell="f">
          <v:imagedata r:id="rId1" o:title="Hesperian_Letterhead_Footer_BW"/>
          <w10:wrap anchorx="margin" anchory="margin"/>
        </v:shape>
      </w:pict>
    </w:r>
    <w:r w:rsidR="00FA32A2">
      <w:ptab w:relativeTo="margin" w:alignment="center" w:leader="none"/>
    </w:r>
    <w:r w:rsidR="00FA32A2">
      <w:rPr>
        <w:noProof/>
      </w:rPr>
      <w:drawing>
        <wp:inline distT="0" distB="0" distL="0" distR="0" wp14:anchorId="5ADB484C" wp14:editId="5586B14B">
          <wp:extent cx="1340451" cy="1209675"/>
          <wp:effectExtent l="0" t="0" r="0" b="0"/>
          <wp:docPr id="3" name="Picture 3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HW stamp50% blue 150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7208" cy="12338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A32A2">
      <w:ptab w:relativeTo="margin" w:alignment="right" w:leader="none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>
      <o:colormru v:ext="edit" colors="#f5f3f1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tjAyszQ0MrAwNDNX0lEKTi0uzszPAykwNKsFAMLrI8AtAAAA"/>
  </w:docVars>
  <w:rsids>
    <w:rsidRoot w:val="00FA32A2"/>
    <w:rsid w:val="000116BD"/>
    <w:rsid w:val="00024AC8"/>
    <w:rsid w:val="000363EB"/>
    <w:rsid w:val="000638B6"/>
    <w:rsid w:val="000646E9"/>
    <w:rsid w:val="0006661A"/>
    <w:rsid w:val="00073DA9"/>
    <w:rsid w:val="000833C8"/>
    <w:rsid w:val="000A2465"/>
    <w:rsid w:val="000D3D34"/>
    <w:rsid w:val="000F41DF"/>
    <w:rsid w:val="000F61EA"/>
    <w:rsid w:val="00104A8D"/>
    <w:rsid w:val="00105BB3"/>
    <w:rsid w:val="00116017"/>
    <w:rsid w:val="00120209"/>
    <w:rsid w:val="001268EB"/>
    <w:rsid w:val="00161221"/>
    <w:rsid w:val="001629FA"/>
    <w:rsid w:val="00171CDB"/>
    <w:rsid w:val="0018487D"/>
    <w:rsid w:val="0019243D"/>
    <w:rsid w:val="001A32B9"/>
    <w:rsid w:val="001A34A3"/>
    <w:rsid w:val="001B6BC2"/>
    <w:rsid w:val="001D11C5"/>
    <w:rsid w:val="001D56F5"/>
    <w:rsid w:val="001E175B"/>
    <w:rsid w:val="00201023"/>
    <w:rsid w:val="00205A45"/>
    <w:rsid w:val="00232E84"/>
    <w:rsid w:val="00233F57"/>
    <w:rsid w:val="00252B2A"/>
    <w:rsid w:val="0027444E"/>
    <w:rsid w:val="002779CD"/>
    <w:rsid w:val="002C1F87"/>
    <w:rsid w:val="002D0F52"/>
    <w:rsid w:val="002D5E9D"/>
    <w:rsid w:val="002E7F46"/>
    <w:rsid w:val="00312752"/>
    <w:rsid w:val="003170F9"/>
    <w:rsid w:val="003612F5"/>
    <w:rsid w:val="00376994"/>
    <w:rsid w:val="003A1E9D"/>
    <w:rsid w:val="003B0595"/>
    <w:rsid w:val="003B6E55"/>
    <w:rsid w:val="003C2E51"/>
    <w:rsid w:val="003D4DA5"/>
    <w:rsid w:val="003D74CE"/>
    <w:rsid w:val="003F11D1"/>
    <w:rsid w:val="003F56F0"/>
    <w:rsid w:val="003F6503"/>
    <w:rsid w:val="003F7D7D"/>
    <w:rsid w:val="00404B29"/>
    <w:rsid w:val="004069D7"/>
    <w:rsid w:val="00407ECB"/>
    <w:rsid w:val="004218AE"/>
    <w:rsid w:val="004263ED"/>
    <w:rsid w:val="004305A2"/>
    <w:rsid w:val="004504D5"/>
    <w:rsid w:val="004554C9"/>
    <w:rsid w:val="004760E4"/>
    <w:rsid w:val="00482DD6"/>
    <w:rsid w:val="00484515"/>
    <w:rsid w:val="004957C0"/>
    <w:rsid w:val="004A7DD2"/>
    <w:rsid w:val="004B5B8D"/>
    <w:rsid w:val="004C2795"/>
    <w:rsid w:val="004D6C8A"/>
    <w:rsid w:val="004E29AE"/>
    <w:rsid w:val="004F6FE9"/>
    <w:rsid w:val="005143FE"/>
    <w:rsid w:val="00516726"/>
    <w:rsid w:val="00521BCC"/>
    <w:rsid w:val="00522F08"/>
    <w:rsid w:val="0053043B"/>
    <w:rsid w:val="00550720"/>
    <w:rsid w:val="005560FE"/>
    <w:rsid w:val="0057410E"/>
    <w:rsid w:val="0059433C"/>
    <w:rsid w:val="0059522B"/>
    <w:rsid w:val="005957AF"/>
    <w:rsid w:val="005976CF"/>
    <w:rsid w:val="005A11D9"/>
    <w:rsid w:val="005A2B67"/>
    <w:rsid w:val="005A4D66"/>
    <w:rsid w:val="005B19F8"/>
    <w:rsid w:val="005C0BC4"/>
    <w:rsid w:val="005C77CE"/>
    <w:rsid w:val="005D1F72"/>
    <w:rsid w:val="005E3889"/>
    <w:rsid w:val="005F308E"/>
    <w:rsid w:val="006009DE"/>
    <w:rsid w:val="00601D0F"/>
    <w:rsid w:val="00615778"/>
    <w:rsid w:val="0062388F"/>
    <w:rsid w:val="006446B1"/>
    <w:rsid w:val="006462A4"/>
    <w:rsid w:val="00647E7A"/>
    <w:rsid w:val="006635D3"/>
    <w:rsid w:val="00667A94"/>
    <w:rsid w:val="006A6C69"/>
    <w:rsid w:val="006A71F0"/>
    <w:rsid w:val="006C1934"/>
    <w:rsid w:val="006D4A4E"/>
    <w:rsid w:val="006F3207"/>
    <w:rsid w:val="006F5803"/>
    <w:rsid w:val="006F5D88"/>
    <w:rsid w:val="006F621A"/>
    <w:rsid w:val="006F7E91"/>
    <w:rsid w:val="00716B06"/>
    <w:rsid w:val="00733B80"/>
    <w:rsid w:val="00734186"/>
    <w:rsid w:val="0074189F"/>
    <w:rsid w:val="00752405"/>
    <w:rsid w:val="007704CB"/>
    <w:rsid w:val="00795AFE"/>
    <w:rsid w:val="007C320A"/>
    <w:rsid w:val="007D093D"/>
    <w:rsid w:val="007E05FB"/>
    <w:rsid w:val="00805A1D"/>
    <w:rsid w:val="00824352"/>
    <w:rsid w:val="00842E34"/>
    <w:rsid w:val="00850E74"/>
    <w:rsid w:val="008658DB"/>
    <w:rsid w:val="00875B7B"/>
    <w:rsid w:val="008840BC"/>
    <w:rsid w:val="00885758"/>
    <w:rsid w:val="008878AE"/>
    <w:rsid w:val="008E1210"/>
    <w:rsid w:val="008F6DBB"/>
    <w:rsid w:val="009207FF"/>
    <w:rsid w:val="00934AD0"/>
    <w:rsid w:val="0094775F"/>
    <w:rsid w:val="00962BD6"/>
    <w:rsid w:val="00972A05"/>
    <w:rsid w:val="00977AD9"/>
    <w:rsid w:val="009847E4"/>
    <w:rsid w:val="00993294"/>
    <w:rsid w:val="009A7FAD"/>
    <w:rsid w:val="009C378F"/>
    <w:rsid w:val="009D7451"/>
    <w:rsid w:val="009E67A7"/>
    <w:rsid w:val="009F6EFF"/>
    <w:rsid w:val="00A72F0F"/>
    <w:rsid w:val="00AE1318"/>
    <w:rsid w:val="00AE3490"/>
    <w:rsid w:val="00B03A6B"/>
    <w:rsid w:val="00B216F3"/>
    <w:rsid w:val="00B219AB"/>
    <w:rsid w:val="00B236F8"/>
    <w:rsid w:val="00B37B45"/>
    <w:rsid w:val="00B459C0"/>
    <w:rsid w:val="00B45BA5"/>
    <w:rsid w:val="00B4657E"/>
    <w:rsid w:val="00B80686"/>
    <w:rsid w:val="00B90D2B"/>
    <w:rsid w:val="00B91C7E"/>
    <w:rsid w:val="00B94F62"/>
    <w:rsid w:val="00BB5288"/>
    <w:rsid w:val="00BB6710"/>
    <w:rsid w:val="00BD2E86"/>
    <w:rsid w:val="00BD3C9C"/>
    <w:rsid w:val="00BE133B"/>
    <w:rsid w:val="00BE5AC4"/>
    <w:rsid w:val="00C13EB8"/>
    <w:rsid w:val="00C22C91"/>
    <w:rsid w:val="00C30C78"/>
    <w:rsid w:val="00C5144C"/>
    <w:rsid w:val="00C576C3"/>
    <w:rsid w:val="00C75C8C"/>
    <w:rsid w:val="00CA502A"/>
    <w:rsid w:val="00CB098F"/>
    <w:rsid w:val="00CD4BE5"/>
    <w:rsid w:val="00CE0874"/>
    <w:rsid w:val="00D22D7D"/>
    <w:rsid w:val="00D437F5"/>
    <w:rsid w:val="00D63333"/>
    <w:rsid w:val="00DB0D97"/>
    <w:rsid w:val="00DB3DFD"/>
    <w:rsid w:val="00DC6349"/>
    <w:rsid w:val="00DE7250"/>
    <w:rsid w:val="00DF3159"/>
    <w:rsid w:val="00E11BD7"/>
    <w:rsid w:val="00E61F32"/>
    <w:rsid w:val="00E836A6"/>
    <w:rsid w:val="00EE51F5"/>
    <w:rsid w:val="00F41D3A"/>
    <w:rsid w:val="00F504F7"/>
    <w:rsid w:val="00F876E7"/>
    <w:rsid w:val="00F9591B"/>
    <w:rsid w:val="00FA32A2"/>
    <w:rsid w:val="00FA730B"/>
    <w:rsid w:val="00FB0F38"/>
    <w:rsid w:val="00FB7273"/>
    <w:rsid w:val="00FD6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f5f3f1"/>
    </o:shapedefaults>
    <o:shapelayout v:ext="edit">
      <o:idmap v:ext="edit" data="2"/>
    </o:shapelayout>
  </w:shapeDefaults>
  <w:decimalSymbol w:val="."/>
  <w:listSeparator w:val=","/>
  <w14:docId w14:val="487CC1B6"/>
  <w15:chartTrackingRefBased/>
  <w15:docId w15:val="{2A56A30C-429B-4319-8E1E-3246F5C52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7D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32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32A2"/>
  </w:style>
  <w:style w:type="paragraph" w:styleId="Footer">
    <w:name w:val="footer"/>
    <w:basedOn w:val="Normal"/>
    <w:link w:val="FooterChar"/>
    <w:uiPriority w:val="99"/>
    <w:unhideWhenUsed/>
    <w:rsid w:val="00FA32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32A2"/>
  </w:style>
  <w:style w:type="paragraph" w:styleId="NormalWeb">
    <w:name w:val="Normal (Web)"/>
    <w:basedOn w:val="Normal"/>
    <w:uiPriority w:val="99"/>
    <w:semiHidden/>
    <w:unhideWhenUsed/>
    <w:rsid w:val="00F41D3A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NoSpacing">
    <w:name w:val="No Spacing"/>
    <w:uiPriority w:val="1"/>
    <w:qFormat/>
    <w:rsid w:val="005976C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097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88aa42b-8f51-4511-9615-448052d80952">
      <UserInfo>
        <DisplayName>Philippe Langner</DisplayName>
        <AccountId>11</AccountId>
        <AccountType/>
      </UserInfo>
    </SharedWithUsers>
    <TaxCatchAll xmlns="288aa42b-8f51-4511-9615-448052d80952" xsi:nil="true"/>
    <lcf76f155ced4ddcb4097134ff3c332f xmlns="8b9426c1-52c1-4462-ae9e-2f9ef2f8a889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01457040845F42B804CE817195E4E0" ma:contentTypeVersion="16" ma:contentTypeDescription="Create a new document." ma:contentTypeScope="" ma:versionID="80581cba8e12171394228f9f58ee36bc">
  <xsd:schema xmlns:xsd="http://www.w3.org/2001/XMLSchema" xmlns:xs="http://www.w3.org/2001/XMLSchema" xmlns:p="http://schemas.microsoft.com/office/2006/metadata/properties" xmlns:ns2="8b9426c1-52c1-4462-ae9e-2f9ef2f8a889" xmlns:ns3="288aa42b-8f51-4511-9615-448052d80952" targetNamespace="http://schemas.microsoft.com/office/2006/metadata/properties" ma:root="true" ma:fieldsID="788030b33a48de7771e0325648376488" ns2:_="" ns3:_="">
    <xsd:import namespace="8b9426c1-52c1-4462-ae9e-2f9ef2f8a889"/>
    <xsd:import namespace="288aa42b-8f51-4511-9615-448052d809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9426c1-52c1-4462-ae9e-2f9ef2f8a8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8457d16-3ad7-4026-8f44-728434136d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8aa42b-8f51-4511-9615-448052d8095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ed03de-2b31-4c69-b28e-a7badc5b265f}" ma:internalName="TaxCatchAll" ma:showField="CatchAllData" ma:web="288aa42b-8f51-4511-9615-448052d8095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0EC3EFB-45CB-48DD-B68E-366B765D88EF}">
  <ds:schemaRefs>
    <ds:schemaRef ds:uri="http://schemas.microsoft.com/office/2006/metadata/properties"/>
    <ds:schemaRef ds:uri="http://schemas.microsoft.com/office/infopath/2007/PartnerControls"/>
    <ds:schemaRef ds:uri="288aa42b-8f51-4511-9615-448052d80952"/>
    <ds:schemaRef ds:uri="8b9426c1-52c1-4462-ae9e-2f9ef2f8a889"/>
  </ds:schemaRefs>
</ds:datastoreItem>
</file>

<file path=customXml/itemProps2.xml><?xml version="1.0" encoding="utf-8"?>
<ds:datastoreItem xmlns:ds="http://schemas.openxmlformats.org/officeDocument/2006/customXml" ds:itemID="{B2399FF2-7930-465E-A686-D360293B5F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9426c1-52c1-4462-ae9e-2f9ef2f8a889"/>
    <ds:schemaRef ds:uri="288aa42b-8f51-4511-9615-448052d809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42704B2-3E41-48FC-BBDC-84330413B7A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sweval</dc:creator>
  <cp:keywords/>
  <dc:description/>
  <cp:lastModifiedBy>greg sweval</cp:lastModifiedBy>
  <cp:revision>25</cp:revision>
  <cp:lastPrinted>2020-06-20T01:54:00Z</cp:lastPrinted>
  <dcterms:created xsi:type="dcterms:W3CDTF">2022-11-06T16:40:00Z</dcterms:created>
  <dcterms:modified xsi:type="dcterms:W3CDTF">2022-11-17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01457040845F42B804CE817195E4E0</vt:lpwstr>
  </property>
  <property fmtid="{D5CDD505-2E9C-101B-9397-08002B2CF9AE}" pid="3" name="MediaServiceImageTags">
    <vt:lpwstr/>
  </property>
</Properties>
</file>